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C18A4" w14:textId="13E4BD96" w:rsidR="00A44A4E" w:rsidRPr="003C347B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</w:t>
      </w:r>
      <w:r w:rsidR="00A02BCC" w:rsidRPr="006F1D0C">
        <w:rPr>
          <w:rFonts w:ascii="Arial" w:hAnsi="Arial"/>
          <w:b/>
          <w:noProof/>
          <w:sz w:val="24"/>
        </w:rPr>
        <w:t>1</w:t>
      </w:r>
      <w:r w:rsidR="00A02BCC">
        <w:rPr>
          <w:rFonts w:ascii="Arial" w:hAnsi="Arial"/>
          <w:b/>
          <w:noProof/>
          <w:sz w:val="24"/>
        </w:rPr>
        <w:t>2</w:t>
      </w:r>
      <w:r w:rsidR="007F7D29">
        <w:rPr>
          <w:rFonts w:ascii="Arial" w:hAnsi="Arial"/>
          <w:b/>
          <w:noProof/>
          <w:sz w:val="24"/>
        </w:rPr>
        <w:t>4</w:t>
      </w:r>
      <w:r w:rsidRPr="006F1D0C">
        <w:rPr>
          <w:rFonts w:ascii="Arial" w:hAnsi="Arial"/>
          <w:b/>
          <w:i/>
          <w:noProof/>
          <w:sz w:val="28"/>
        </w:rPr>
        <w:tab/>
      </w:r>
      <w:r w:rsidR="0005492A" w:rsidRPr="0005492A">
        <w:rPr>
          <w:rFonts w:ascii="Arial" w:hAnsi="Arial"/>
          <w:b/>
          <w:i/>
          <w:noProof/>
          <w:sz w:val="28"/>
        </w:rPr>
        <w:t>R2-</w:t>
      </w:r>
      <w:r w:rsidR="003C347B" w:rsidRPr="0005492A">
        <w:rPr>
          <w:rFonts w:ascii="Arial" w:hAnsi="Arial"/>
          <w:b/>
          <w:i/>
          <w:noProof/>
          <w:sz w:val="28"/>
        </w:rPr>
        <w:t>2</w:t>
      </w:r>
      <w:r w:rsidR="003C347B">
        <w:rPr>
          <w:rFonts w:ascii="Arial" w:hAnsi="Arial"/>
          <w:b/>
          <w:i/>
          <w:noProof/>
          <w:sz w:val="28"/>
        </w:rPr>
        <w:t>31</w:t>
      </w:r>
      <w:r w:rsidR="003C347B">
        <w:rPr>
          <w:rFonts w:ascii="Arial" w:hAnsi="Arial"/>
          <w:b/>
          <w:i/>
          <w:noProof/>
          <w:sz w:val="28"/>
          <w:lang/>
        </w:rPr>
        <w:t>xxxx</w:t>
      </w:r>
    </w:p>
    <w:p w14:paraId="433A3AD9" w14:textId="3F617B83" w:rsidR="00A44A4E" w:rsidRPr="006F1D0C" w:rsidRDefault="007F7D29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Chicago</w:t>
      </w:r>
      <w:r w:rsidR="00A44A4E" w:rsidRPr="007E3034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USA</w:t>
      </w:r>
      <w:r w:rsidR="00A02BCC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13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0530CF">
        <w:rPr>
          <w:rFonts w:ascii="Arial" w:hAnsi="Arial"/>
          <w:b/>
          <w:noProof/>
          <w:sz w:val="24"/>
        </w:rPr>
        <w:t xml:space="preserve">- </w:t>
      </w:r>
      <w:r>
        <w:rPr>
          <w:rFonts w:ascii="Arial" w:hAnsi="Arial"/>
          <w:b/>
          <w:noProof/>
          <w:sz w:val="24"/>
        </w:rPr>
        <w:t>17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November </w:t>
      </w:r>
      <w:r w:rsidR="00A02BCC" w:rsidRPr="002B584B">
        <w:rPr>
          <w:rFonts w:ascii="Arial" w:hAnsi="Arial"/>
          <w:b/>
          <w:noProof/>
          <w:sz w:val="24"/>
        </w:rPr>
        <w:t>202</w:t>
      </w:r>
      <w:r w:rsidR="00A02BCC">
        <w:rPr>
          <w:rFonts w:ascii="Arial" w:hAnsi="Arial"/>
          <w:b/>
          <w:noProof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2EB6BF78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E5DC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2A9F4197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64380A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6C3041FC" w:rsidR="00A44A4E" w:rsidRDefault="003C347B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  <w:lang/>
              </w:rPr>
              <w:t>draftCR</w:t>
            </w: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20D526" w:rsidR="00A44A4E" w:rsidRDefault="0005492A" w:rsidP="00665C59">
            <w:pPr>
              <w:pStyle w:val="CRCoverPage"/>
              <w:spacing w:after="0"/>
              <w:jc w:val="center"/>
              <w:rPr>
                <w:b/>
              </w:rPr>
            </w:pPr>
            <w:r w:rsidRPr="0005492A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19CC1F31" w:rsidR="00A44A4E" w:rsidRPr="00F03779" w:rsidRDefault="00F700FD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17</w:t>
            </w:r>
            <w:r w:rsidR="00A44A4E" w:rsidRPr="00F03779">
              <w:rPr>
                <w:b/>
                <w:bCs/>
                <w:sz w:val="28"/>
              </w:rPr>
              <w:t>.</w:t>
            </w:r>
            <w:r w:rsidR="007B06CC">
              <w:rPr>
                <w:b/>
                <w:bCs/>
                <w:sz w:val="28"/>
              </w:rPr>
              <w:t>6</w:t>
            </w:r>
            <w:r w:rsidR="00A44A4E"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3674C185" w:rsidR="00A44A4E" w:rsidRDefault="004A0A75" w:rsidP="0064380A">
            <w:pPr>
              <w:pStyle w:val="CRCoverPage"/>
              <w:spacing w:after="0"/>
            </w:pPr>
            <w:r>
              <w:t>Introduction of R18</w:t>
            </w:r>
            <w:r w:rsidR="00A44A4E">
              <w:t xml:space="preserve"> </w:t>
            </w:r>
            <w:r w:rsidR="00965112">
              <w:t>MUSIM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53DDDEFD" w:rsidR="00A44A4E" w:rsidRDefault="00520317" w:rsidP="00520317">
            <w:pPr>
              <w:pStyle w:val="CRCoverPage"/>
              <w:spacing w:after="0"/>
            </w:pPr>
            <w:r>
              <w:t>Huawei, HiSilic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9359F9">
            <w:pPr>
              <w:pStyle w:val="CRCoverPage"/>
              <w:spacing w:after="0"/>
            </w:pPr>
            <w:r>
              <w:t>R2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19DA4BA3" w:rsidR="00A44A4E" w:rsidRDefault="00F700FD" w:rsidP="009359F9">
            <w:pPr>
              <w:pStyle w:val="CRCoverPage"/>
              <w:spacing w:after="0"/>
            </w:pPr>
            <w:r>
              <w:t>NR_DualTxRx_</w:t>
            </w:r>
            <w:r w:rsidR="00A44A4E">
              <w:t>M</w:t>
            </w:r>
            <w:r w:rsidR="00A44A4E">
              <w:rPr>
                <w:lang w:eastAsia="zh-CN"/>
              </w:rPr>
              <w:t>USIM</w:t>
            </w:r>
            <w:r w:rsidR="00A44A4E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1EFA7B2E" w:rsidR="00A44A4E" w:rsidRDefault="00F700FD" w:rsidP="00665C59">
            <w:pPr>
              <w:pStyle w:val="CRCoverPage"/>
              <w:spacing w:after="0"/>
              <w:ind w:left="100"/>
            </w:pPr>
            <w:r>
              <w:t>2023</w:t>
            </w:r>
            <w:r w:rsidR="00A44A4E">
              <w:t>-</w:t>
            </w:r>
            <w:r w:rsidR="00A97CD1">
              <w:t>11</w:t>
            </w:r>
            <w:r w:rsidR="00A44A4E">
              <w:t>-</w:t>
            </w:r>
            <w:r w:rsidR="003C347B">
              <w:rPr>
                <w:lang/>
              </w:rPr>
              <w:t>20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00D6B52A" w:rsidR="00A44A4E" w:rsidRDefault="00A44A4E" w:rsidP="00665C59">
            <w:pPr>
              <w:pStyle w:val="CRCoverPage"/>
              <w:spacing w:after="0"/>
              <w:ind w:left="100"/>
            </w:pPr>
            <w:r>
              <w:t>Rel-</w:t>
            </w:r>
            <w:r w:rsidR="00F700FD">
              <w:t>18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235EFF30" w:rsidR="00A44A4E" w:rsidRDefault="00A44A4E" w:rsidP="0064380A">
            <w:pPr>
              <w:pStyle w:val="CRCoverPage"/>
              <w:spacing w:afterLines="50"/>
              <w:jc w:val="both"/>
            </w:pPr>
            <w:r>
              <w:t xml:space="preserve">Feature addition for </w:t>
            </w:r>
            <w:r w:rsidR="00F700FD">
              <w:t>R18 MUSIM</w:t>
            </w:r>
            <w:r w:rsidR="002C223A">
              <w:t xml:space="preserve"> devices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D63AA0" w14:textId="43F816AE" w:rsidR="00A44A4E" w:rsidRDefault="003E1D93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Capture the UE capabilities agreements from RAN2#121bis</w:t>
            </w:r>
            <w:r w:rsidR="00771508">
              <w:rPr>
                <w:lang w:eastAsia="zh-CN"/>
              </w:rPr>
              <w:t xml:space="preserve"> and RAN2#124</w:t>
            </w:r>
            <w:r>
              <w:rPr>
                <w:lang w:val="en-US" w:eastAsia="zh-CN"/>
              </w:rPr>
              <w:t xml:space="preserve"> for R18 MUSIM devices.</w:t>
            </w:r>
          </w:p>
          <w:p w14:paraId="78B1656C" w14:textId="77777777" w:rsidR="003E1D93" w:rsidRDefault="003E1D93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</w:p>
          <w:p w14:paraId="60C2D9F1" w14:textId="690D9F13" w:rsidR="003E1D93" w:rsidRPr="003E1D93" w:rsidRDefault="003E1D93" w:rsidP="00DF3325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1bis</w:t>
            </w:r>
          </w:p>
          <w:p w14:paraId="1EEA5347" w14:textId="77777777" w:rsidR="003E1D93" w:rsidRDefault="003E1D93" w:rsidP="00DF3325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22F0D643" w14:textId="77777777" w:rsidR="003E1D93" w:rsidRDefault="003E1D93" w:rsidP="00DF3325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 xml:space="preserve">1: </w:t>
            </w:r>
            <w:r w:rsidRPr="003E1D93">
              <w:t>Introduce 1 optional per-UE capability bit (without xDD/FRx differentiation) to indicate MUSIM gap priority configuration and preference. A UE supporting this feature shall also support musim-GapPreference-r17</w:t>
            </w:r>
          </w:p>
          <w:p w14:paraId="11FA9BD8" w14:textId="77777777" w:rsidR="003C347B" w:rsidRDefault="003C347B" w:rsidP="003C347B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</w:p>
          <w:p w14:paraId="1873DABB" w14:textId="7094A7E9" w:rsidR="003C347B" w:rsidRPr="0026271A" w:rsidRDefault="003C347B" w:rsidP="003C347B">
            <w:pPr>
              <w:pStyle w:val="CRCoverPage"/>
              <w:spacing w:after="0" w:line="240" w:lineRule="auto"/>
              <w:rPr>
                <w:b/>
                <w:u w:val="single"/>
                <w:lang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</w:t>
            </w:r>
            <w:r>
              <w:rPr>
                <w:b/>
                <w:u w:val="single"/>
                <w:lang w:eastAsia="zh-CN"/>
              </w:rPr>
              <w:t>4</w:t>
            </w:r>
          </w:p>
          <w:p w14:paraId="2F9AFBD2" w14:textId="77777777" w:rsidR="003C347B" w:rsidRDefault="003C347B" w:rsidP="003C347B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710C924E" w14:textId="67BB707E" w:rsidR="003C347B" w:rsidRPr="003E1D93" w:rsidRDefault="003C347B" w:rsidP="003C347B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 w:rsidRPr="003E1D93">
              <w:rPr>
                <w:lang w:val="en-US" w:eastAsia="zh-CN"/>
              </w:rPr>
              <w:t xml:space="preserve">1: </w:t>
            </w:r>
            <w:r w:rsidRPr="00C94AF9">
              <w:t>Introduce 1 optional per-UE capability bit without xDD/FRx differentiation to indicate whether the UE supports providing MUSIM assistance information with temporary capability restriction and early indication in Msg5.</w:t>
            </w: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1C1F66B4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F700FD">
              <w:rPr>
                <w:lang w:val="en-US" w:eastAsia="zh-CN"/>
              </w:rPr>
              <w:t xml:space="preserve">R18 </w:t>
            </w:r>
            <w:r>
              <w:rPr>
                <w:lang w:val="en-US" w:eastAsia="zh-CN"/>
              </w:rPr>
              <w:t>MUSIM are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2A969F71" w:rsidR="00A44A4E" w:rsidRPr="009F6FED" w:rsidRDefault="0064380A" w:rsidP="00665C59">
            <w:pPr>
              <w:pStyle w:val="CRCoverPage"/>
              <w:spacing w:after="0"/>
            </w:pPr>
            <w:r>
              <w:t>6.3.3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2B51E6B2" w:rsidR="00A44A4E" w:rsidRDefault="008561E5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000C14E2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5F55816F" w:rsidR="00A44A4E" w:rsidRDefault="007C3328" w:rsidP="00665C59">
            <w:pPr>
              <w:pStyle w:val="CRCoverPage"/>
              <w:spacing w:after="0"/>
              <w:ind w:left="99"/>
            </w:pPr>
            <w:r>
              <w:t xml:space="preserve">TS 38.306 </w:t>
            </w:r>
            <w:r w:rsidR="00A44A4E">
              <w:t xml:space="preserve"> 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3503F094" w14:textId="77777777" w:rsidR="00BE7D89" w:rsidRDefault="00BE7D89" w:rsidP="00A44A4E">
      <w:pPr>
        <w:spacing w:after="0"/>
        <w:rPr>
          <w:rFonts w:ascii="Arial" w:eastAsia="SimSun" w:hAnsi="Arial"/>
          <w:sz w:val="8"/>
          <w:szCs w:val="8"/>
          <w:lang w:eastAsia="zh-CN"/>
        </w:rPr>
        <w:sectPr w:rsidR="00BE7D89" w:rsidSect="00BE7D89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69DCC9E2" w14:textId="4F316531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1FE25ECE" w:rsidR="00A44A4E" w:rsidRDefault="00A44A4E" w:rsidP="00A44A4E">
      <w:pPr>
        <w:pStyle w:val="Note-Boxed"/>
        <w:jc w:val="center"/>
        <w:rPr>
          <w:rFonts w:ascii="Times New Roman" w:eastAsia="맑은 고딕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Start w:id="12" w:name="_Toc37153581"/>
      <w:bookmarkStart w:id="13" w:name="_Toc46501737"/>
      <w:bookmarkStart w:id="14" w:name="_Toc518610664"/>
      <w:bookmarkStart w:id="15" w:name="_Toc46501735"/>
    </w:p>
    <w:p w14:paraId="36708B93" w14:textId="25A173F6" w:rsidR="007C3328" w:rsidRPr="007C3328" w:rsidRDefault="007C3328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 w:cs="Arial"/>
          <w:i/>
          <w:sz w:val="24"/>
          <w:lang w:eastAsia="ja-JP"/>
        </w:rPr>
      </w:pPr>
      <w:bookmarkStart w:id="16" w:name="_Toc60777428"/>
      <w:bookmarkStart w:id="17" w:name="_Toc83740384"/>
      <w:bookmarkEnd w:id="12"/>
      <w:bookmarkEnd w:id="13"/>
      <w:bookmarkEnd w:id="14"/>
      <w:bookmarkEnd w:id="15"/>
      <w:r w:rsidRPr="007C3328">
        <w:rPr>
          <w:rFonts w:ascii="Arial" w:hAnsi="Arial" w:cs="Arial"/>
          <w:sz w:val="28"/>
        </w:rPr>
        <w:t>6.3.3</w:t>
      </w:r>
      <w:r w:rsidRPr="007C3328">
        <w:rPr>
          <w:rFonts w:ascii="Arial" w:hAnsi="Arial" w:cs="Arial"/>
          <w:sz w:val="28"/>
        </w:rPr>
        <w:tab/>
        <w:t>UE capability information elements</w:t>
      </w:r>
      <w:bookmarkStart w:id="18" w:name="_Toc60777491"/>
      <w:bookmarkStart w:id="19" w:name="_Toc90651366"/>
      <w:bookmarkStart w:id="20" w:name="_Hlk54199415"/>
      <w:bookmarkEnd w:id="16"/>
      <w:bookmarkEnd w:id="17"/>
    </w:p>
    <w:p w14:paraId="62750AA8" w14:textId="1B62C01B" w:rsidR="00E6465F" w:rsidRPr="00E6465F" w:rsidRDefault="00E6465F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r w:rsidRPr="00E6465F">
        <w:rPr>
          <w:rFonts w:ascii="Arial" w:eastAsia="Times New Roman" w:hAnsi="Arial"/>
          <w:i/>
          <w:sz w:val="24"/>
          <w:lang w:eastAsia="ja-JP"/>
        </w:rPr>
        <w:t>–</w:t>
      </w:r>
      <w:r w:rsidRPr="00E6465F">
        <w:rPr>
          <w:rFonts w:ascii="Arial" w:eastAsia="Times New Roman" w:hAnsi="Arial"/>
          <w:i/>
          <w:sz w:val="24"/>
          <w:lang w:eastAsia="ja-JP"/>
        </w:rPr>
        <w:tab/>
        <w:t>UE-NR-Capability</w:t>
      </w:r>
      <w:bookmarkEnd w:id="18"/>
      <w:bookmarkEnd w:id="19"/>
    </w:p>
    <w:bookmarkEnd w:id="20"/>
    <w:p w14:paraId="3F26BDDA" w14:textId="77777777" w:rsidR="00E6465F" w:rsidRPr="00E6465F" w:rsidRDefault="00E6465F" w:rsidP="00E6465F">
      <w:pPr>
        <w:spacing w:line="240" w:lineRule="auto"/>
        <w:rPr>
          <w:rFonts w:eastAsia="SimSun"/>
          <w:iCs/>
          <w:sz w:val="22"/>
        </w:rPr>
      </w:pPr>
      <w:r w:rsidRPr="00E6465F">
        <w:rPr>
          <w:rFonts w:eastAsia="SimSun"/>
          <w:sz w:val="22"/>
        </w:rPr>
        <w:t xml:space="preserve">The IE </w:t>
      </w:r>
      <w:r w:rsidRPr="00E6465F">
        <w:rPr>
          <w:rFonts w:eastAsia="SimSun"/>
          <w:i/>
          <w:sz w:val="22"/>
        </w:rPr>
        <w:t>UE-NR-Capability</w:t>
      </w:r>
      <w:r w:rsidRPr="00E6465F">
        <w:rPr>
          <w:rFonts w:eastAsia="SimSun"/>
          <w:iCs/>
          <w:sz w:val="22"/>
        </w:rPr>
        <w:t xml:space="preserve"> is used to convey the NR UE Radio Access Capability Parameters, see TS 38.306 [26].</w:t>
      </w:r>
    </w:p>
    <w:p w14:paraId="4C4E2079" w14:textId="77777777" w:rsidR="00E6465F" w:rsidRPr="00E6465F" w:rsidRDefault="00E6465F" w:rsidP="00E6465F">
      <w:pPr>
        <w:keepNext/>
        <w:keepLines/>
        <w:spacing w:before="60" w:line="240" w:lineRule="auto"/>
        <w:jc w:val="center"/>
        <w:rPr>
          <w:rFonts w:ascii="Arial" w:eastAsia="SimSun" w:hAnsi="Arial"/>
          <w:b/>
          <w:sz w:val="22"/>
        </w:rPr>
      </w:pPr>
      <w:r w:rsidRPr="00E6465F">
        <w:rPr>
          <w:rFonts w:ascii="Arial" w:eastAsia="SimSun" w:hAnsi="Arial"/>
          <w:b/>
          <w:i/>
          <w:sz w:val="22"/>
        </w:rPr>
        <w:t>UE-NR-Capability</w:t>
      </w:r>
      <w:r w:rsidRPr="00E6465F">
        <w:rPr>
          <w:rFonts w:ascii="Arial" w:eastAsia="SimSun" w:hAnsi="Arial"/>
          <w:b/>
          <w:sz w:val="22"/>
        </w:rPr>
        <w:t xml:space="preserve"> information element</w:t>
      </w:r>
    </w:p>
    <w:p w14:paraId="06D6BD8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7732AB8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ART</w:t>
      </w:r>
    </w:p>
    <w:p w14:paraId="6DEC3E8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B288AA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 ::=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5C040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4E12845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376AC4E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10DBF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D24FF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625399E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3C4398C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48885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A37C7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EA118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AE77E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39A97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25F8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1..maxFeatureSetCombinations))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FeatureSetCombination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AB725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CONTAINING UE-NR-Capability-v15c0)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4EEB6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A94F7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35A76E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903A5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5 extensions:</w:t>
      </w:r>
    </w:p>
    <w:p w14:paraId="581AB47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3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38AB83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9CE2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F7770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9E29D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B84FA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D4DA7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CDD96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1B0E6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7045D2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76BC4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40 ::=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217CC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BBE23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E2133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094BB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AAF15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r2-Add-UE-NR-Capabilities-v1540        UE-NR-CapabilityAddFRX-Mode-v154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FA71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F33A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1BAA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6C46B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E2790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490BF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5D763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8E357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A5E35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0F0A3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6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0703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21B97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CONTAINING UECapabilityEnquiry-v1560-IEs)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D586A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9BFF9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A87FB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3997F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7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087561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F74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2ABD2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A83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1628E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Rel-15 extensions:</w:t>
      </w:r>
    </w:p>
    <w:p w14:paraId="6D2C0B2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c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DB4737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BF835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1F516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3260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5792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A3859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g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47C96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06DB2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j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1118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9E93B0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89B9F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j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B0AE8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Following field is only for REL-15 late non-critical extensions</w:t>
      </w:r>
    </w:p>
    <w:p w14:paraId="36230F9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19B1F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a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6CD9E6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42ECD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851E5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bookmarkStart w:id="21" w:name="_Hlk54199402"/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6 extensions:</w:t>
      </w:r>
    </w:p>
    <w:p w14:paraId="48E9E3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1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D5BEA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FF5A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49E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F314D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7401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7CCDB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ED46C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C194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70289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D176C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C789C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FDD2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8B6EA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ac-Parameters-v1610                    MAC-Parameters-v161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131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820D4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432BB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F1C32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D9AD8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E3018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BDE6E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4F8CA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D4862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2ADCE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21"/>
    <w:p w14:paraId="7C68A0B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4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4EA8BC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0168D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211E7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9A5A7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8DCA5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9986B8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61366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705D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CCCDD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9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8013E3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2BCB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D889EB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9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3D9C9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l-RRC-Segmentation-r16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ACF29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0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E4863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FDDEA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52502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extensions from Rel-16 onwards:</w:t>
      </w:r>
    </w:p>
    <w:p w14:paraId="07D9D29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a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6FF2D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-v16a0                     Phy-Parameters-v16a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C30E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6a0                      RF-Parameters-v16a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13963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c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7784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2D2E8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5F4E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c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434F7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6c0                      RF-Parameters-v16c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CB89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d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5328D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5296C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6FF01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d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A5A965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s-v16d0                        FeatureSets-v16d0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468EB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DD55F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380F5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B16D4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7 extensions:</w:t>
      </w:r>
    </w:p>
    <w:p w14:paraId="35BADD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0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CD5BF0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activeStatePO-Determination-r17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0E89A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700                HighSpeedParameters-v1700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C4575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-v1700                  PowSav-Parameters-v1700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66B0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-v1700                     MAC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54087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-v1700                     IMS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D6787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-v1700               MeasAndMobParameters-v1700,</w:t>
      </w:r>
    </w:p>
    <w:p w14:paraId="34D7DA4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appLayerMeasParameters-r17               AppLayerMeasParameters-r17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DD8B1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CapParameters-r17                     RedCapParameters-r17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2CEAA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a-SDT-r17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32326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rb-SDT-r17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C556D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gNB-SideRTT-BasedPDC-r17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A053E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h-RLF-DetectionRecovery-Indication-r17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BEFB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700                    NRDC-Parameters-v170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C883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-Parameters-v1700                     BAP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70F13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usim-GapPreference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E2F2F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usimLeaveConnected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8FF71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bs-Parameters-r17                       MBS-Parameters-r17,</w:t>
      </w:r>
    </w:p>
    <w:p w14:paraId="6F066BC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TerrestrialNetwork-r17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62270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tn-ScenarioSupport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gso, ngso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813BE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liceInfoforCellReselection-r17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E3AB0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e-RadioPagingInfo-r17                   UE-RadioPagingInfo-r17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25793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2 UL gap pattern for Tx power management</w:t>
      </w:r>
    </w:p>
    <w:p w14:paraId="59A84A5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l-GapFR2-Pattern-r17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4))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389BC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tn-Parameters-r17                       NTN-Parameters-r17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BD3FF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4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4CC22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C1F6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0A9D9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4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4D279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22" w:name="_Hlk130562710"/>
      <w:r w:rsidRPr="001D113B">
        <w:rPr>
          <w:rFonts w:ascii="Courier New" w:eastAsia="Times New Roman" w:hAnsi="Courier New"/>
          <w:noProof/>
          <w:sz w:val="16"/>
          <w:lang w:eastAsia="en-GB"/>
        </w:rPr>
        <w:t>redCapParameters-v1740                   RedCapParameters-v1740,</w:t>
      </w:r>
    </w:p>
    <w:bookmarkEnd w:id="22"/>
    <w:p w14:paraId="54F39A8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5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7B0A2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B4131F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279D1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C332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ConfigurationRelease-r17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533A9" w14:textId="13768C38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ins w:id="23" w:author="NR_DualTxRx_MUSIM-Core" w:date="2023-09-25T10:20:00Z">
        <w:r w:rsidR="00026285">
          <w:rPr>
            <w:rFonts w:ascii="Courier New" w:eastAsia="Times New Roman" w:hAnsi="Courier New"/>
            <w:noProof/>
            <w:sz w:val="16"/>
            <w:lang w:eastAsia="en-GB"/>
          </w:rPr>
          <w:t>UE-</w:t>
        </w:r>
      </w:ins>
      <w:ins w:id="24" w:author="NR_DualTxRx_MUSIM-Core" w:date="2023-09-25T10:21:00Z">
        <w:r w:rsidR="00026285">
          <w:rPr>
            <w:rFonts w:ascii="Courier New" w:eastAsia="Times New Roman" w:hAnsi="Courier New"/>
            <w:noProof/>
            <w:sz w:val="16"/>
            <w:lang w:eastAsia="en-GB"/>
          </w:rPr>
          <w:t>NR-Capability-v18xy</w:t>
        </w:r>
      </w:ins>
      <w:bookmarkStart w:id="25" w:name="_GoBack"/>
      <w:del w:id="26" w:author="NR_DualTxRx_MUSIM-Core" w:date="2023-09-25T10:21:00Z">
        <w:r w:rsidRPr="001D113B" w:rsidDel="00026285">
          <w:rPr>
            <w:rFonts w:ascii="Courier New" w:eastAsia="Times New Roman" w:hAnsi="Courier New"/>
            <w:noProof/>
            <w:sz w:val="16"/>
            <w:lang w:eastAsia="en-GB"/>
          </w:rPr>
          <w:delText xml:space="preserve">       </w:delText>
        </w:r>
        <w:r w:rsidRPr="001D113B" w:rsidDel="00026285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SEQUENCE</w:delText>
        </w:r>
        <w:r w:rsidRPr="001D113B" w:rsidDel="00026285">
          <w:rPr>
            <w:rFonts w:ascii="Courier New" w:eastAsia="Times New Roman" w:hAnsi="Courier New"/>
            <w:noProof/>
            <w:sz w:val="16"/>
            <w:lang w:eastAsia="en-GB"/>
          </w:rPr>
          <w:delText xml:space="preserve"> {}</w:delText>
        </w:r>
      </w:del>
      <w:bookmarkEnd w:id="25"/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C1A4124" w14:textId="52403459" w:rsidR="00943A49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7" w:author="NR_DualTxRx_MUSIM-Core" w:date="2023-09-25T10:21:00Z"/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2521AA" w14:textId="1F891661" w:rsidR="00026285" w:rsidRDefault="00026285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NR_DualTxRx_MUSIM-Core" w:date="2023-09-25T10:21:00Z"/>
          <w:rFonts w:ascii="Courier New" w:eastAsia="Times New Roman" w:hAnsi="Courier New"/>
          <w:noProof/>
          <w:sz w:val="16"/>
          <w:lang w:eastAsia="en-GB"/>
        </w:rPr>
      </w:pPr>
    </w:p>
    <w:p w14:paraId="6625FF43" w14:textId="77777777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9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30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UE-NR-Capability-v18xy ::=               SEQUENCE {</w:t>
        </w:r>
      </w:ins>
    </w:p>
    <w:p w14:paraId="5ABE9E7B" w14:textId="4321CCB1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1" w:author="NR_DualTxRx_MUSIM-Core" w:date="2023-11-20T10:19:00Z"/>
          <w:rFonts w:ascii="Courier New" w:eastAsia="Times New Roman" w:hAnsi="Courier New"/>
          <w:noProof/>
          <w:sz w:val="16"/>
          <w:lang w:eastAsia="en-GB"/>
        </w:rPr>
      </w:pPr>
      <w:ins w:id="32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musim-GapPriorityPreference-r18          </w:t>
        </w:r>
      </w:ins>
      <w:ins w:id="33" w:author="NR_DualTxRx_MUSIM-Core" w:date="2023-11-20T10:26:00Z">
        <w:r w:rsidR="00F14974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34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                 OPTIONAL,</w:t>
        </w:r>
      </w:ins>
    </w:p>
    <w:p w14:paraId="19A59C6C" w14:textId="6689BBB4" w:rsidR="00525524" w:rsidRPr="00525524" w:rsidRDefault="00525524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5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36" w:author="NR_DualTxRx_MUSIM-Core" w:date="2023-11-20T10:19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musim-CapabilityRestrictionAndIndication</w:t>
        </w:r>
        <w:commentRangeStart w:id="37"/>
        <w:r>
          <w:rPr>
            <w:rFonts w:ascii="Courier New" w:eastAsia="Times New Roman" w:hAnsi="Courier New"/>
            <w:noProof/>
            <w:sz w:val="16"/>
            <w:lang w:eastAsia="en-GB"/>
          </w:rPr>
          <w:t>_</w:t>
        </w:r>
      </w:ins>
      <w:commentRangeEnd w:id="37"/>
      <w:r w:rsidR="000B21FF">
        <w:rPr>
          <w:rStyle w:val="CommentReference"/>
        </w:rPr>
        <w:commentReference w:id="37"/>
      </w:r>
      <w:ins w:id="38" w:author="NR_DualTxRx_MUSIM-Core" w:date="2023-11-20T10:19:00Z">
        <w:r>
          <w:rPr>
            <w:rFonts w:ascii="Courier New" w:eastAsia="Times New Roman" w:hAnsi="Courier New"/>
            <w:noProof/>
            <w:sz w:val="16"/>
            <w:lang w:eastAsia="en-GB"/>
          </w:rPr>
          <w:t>r18 ENUMERATED {supported</w:t>
        </w:r>
      </w:ins>
      <w:ins w:id="39" w:author="NR_DualTxRx_MUSIM-Core" w:date="2023-11-20T10:20:00Z">
        <w:r>
          <w:rPr>
            <w:rFonts w:ascii="Courier New" w:eastAsia="Times New Roman" w:hAnsi="Courier New"/>
            <w:noProof/>
            <w:sz w:val="16"/>
            <w:lang w:eastAsia="en-GB"/>
          </w:rPr>
          <w:t>}                                   OPTIONAL,</w:t>
        </w:r>
      </w:ins>
    </w:p>
    <w:p w14:paraId="5DD2B929" w14:textId="1B91AA5E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0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41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n</w:t>
        </w:r>
        <w:r w:rsidRPr="001D113B">
          <w:rPr>
            <w:rFonts w:ascii="Courier New" w:eastAsia="Times New Roman" w:hAnsi="Courier New"/>
            <w:noProof/>
            <w:sz w:val="16"/>
            <w:lang w:eastAsia="en-GB"/>
          </w:rPr>
          <w:t>onCriticalExtension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</w:t>
        </w:r>
      </w:ins>
      <w:ins w:id="42" w:author="NR_DualTxRx_MUSIM-Core" w:date="2023-11-20T10:26:00Z">
        <w:r w:rsidR="00F14974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3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SEQUENCE {}                                              OPTIONAL</w:t>
        </w:r>
      </w:ins>
    </w:p>
    <w:p w14:paraId="781649FC" w14:textId="77777777" w:rsidR="001D5A3C" w:rsidRPr="001D113B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4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45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7B7D02CB" w14:textId="7BF381E8" w:rsidR="00026285" w:rsidRPr="001D113B" w:rsidRDefault="00026285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6CFF53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F668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 ::=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0CDBD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 Phy-ParametersXDD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5B047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 MAC-ParametersXDD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C689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MeasAndMobParametersXDD-Diff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A2E3A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057D9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B04C4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-v153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6BC0C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37D02D0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5B302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52B86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 ::=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7A4E9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     Phy-ParametersFRX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6EA9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MeasAndMobParametersFRX-Diff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01E7C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826EB4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1DF9E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UE-NR-CapabilityAddFRX-Mode-v154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108382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6017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7ECE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CC62C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61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F707A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EE29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CD232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CA660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7B8489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BAP-Parameters-r16 ::=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3C4ED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E4508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F2309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73E2F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B4E34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BAP-Parameters-v1700 ::=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7F63B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erouting-r17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176A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outing-r17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D1418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3CBAAB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60094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MBS-Parameters-r17 ::=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503BA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xMRB-Add-r17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0E9B7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26E031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783B8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OP</w:t>
      </w:r>
    </w:p>
    <w:p w14:paraId="1C90852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맑은 고딕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4A77B3F" w14:textId="7E0C4179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2FE400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6465F" w:rsidRPr="00E6465F" w14:paraId="56DFFD9F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A8BBF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E6465F">
              <w:rPr>
                <w:rFonts w:ascii="Arial" w:eastAsia="SimSu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E6465F" w:rsidRPr="00E6465F" w14:paraId="3FBEF355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916E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</w:p>
          <w:p w14:paraId="3F050C8B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A list of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for </w:t>
            </w:r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 xml:space="preserve">supportedBandCombinationList 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. The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Downlink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nd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Uplink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referred to from these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re defined in the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s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list 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1B89DE9F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E6465F" w:rsidRPr="00E6465F" w14:paraId="6D597107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2BF7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E6465F" w:rsidRPr="00E6465F" w14:paraId="6AAC7B39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12A1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36A17258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This instance of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UE-NR-CapabilityAddFRX-Mode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 does not include any other fields than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S-IM-ReceptionForFeedback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S-ProcFrameworkForSRS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eportFramework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>.</w:t>
            </w:r>
          </w:p>
        </w:tc>
      </w:tr>
    </w:tbl>
    <w:p w14:paraId="76003111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p w14:paraId="69E41AB4" w14:textId="2B19462F" w:rsidR="00A44A4E" w:rsidRPr="006B2A89" w:rsidRDefault="00A44A4E" w:rsidP="00520317">
      <w:pPr>
        <w:pStyle w:val="EW"/>
      </w:pPr>
    </w:p>
    <w:p w14:paraId="6EE14DC5" w14:textId="678E4B35" w:rsidR="00A44A4E" w:rsidRDefault="00A44A4E" w:rsidP="00A44A4E">
      <w:pPr>
        <w:pStyle w:val="Note-Boxed"/>
        <w:jc w:val="center"/>
        <w:rPr>
          <w:rFonts w:ascii="Times New Roman" w:eastAsia="맑은 고딕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C07F607" w14:textId="77777777" w:rsidR="00AA1E8E" w:rsidRPr="00861B07" w:rsidRDefault="00AA1E8E" w:rsidP="007C3328">
      <w:pPr>
        <w:pStyle w:val="Heading2"/>
        <w:overflowPunct w:val="0"/>
        <w:autoSpaceDE w:val="0"/>
        <w:autoSpaceDN w:val="0"/>
        <w:adjustRightInd w:val="0"/>
        <w:ind w:left="0" w:firstLine="0"/>
        <w:textAlignment w:val="baseline"/>
        <w:rPr>
          <w:lang w:eastAsia="ja-JP"/>
        </w:rPr>
      </w:pPr>
    </w:p>
    <w:sectPr w:rsidR="00AA1E8E" w:rsidRPr="00861B07" w:rsidSect="00673BF0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7" w:author="Samsung (SY)" w:date="2023-11-21T09:12:00Z" w:initials="SS">
    <w:p w14:paraId="5CDDD2C2" w14:textId="2B332BDC" w:rsidR="000B21FF" w:rsidRPr="000B21FF" w:rsidRDefault="000B21FF">
      <w:pPr>
        <w:pStyle w:val="CommentText"/>
        <w:rPr>
          <w:rFonts w:eastAsia="맑은 고딕" w:hint="eastAsia"/>
          <w:lang w:eastAsia="ko-KR"/>
        </w:rPr>
      </w:pPr>
      <w:r>
        <w:rPr>
          <w:rStyle w:val="CommentReference"/>
        </w:rPr>
        <w:annotationRef/>
      </w:r>
      <w:r>
        <w:rPr>
          <w:rFonts w:eastAsia="맑은 고딕" w:hint="eastAsia"/>
          <w:lang w:eastAsia="ko-KR"/>
        </w:rPr>
        <w:t xml:space="preserve">It should be '-'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CDDD2C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F55B" w16cex:dateUtc="2022-01-27T09:41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B91A9" w14:textId="77777777" w:rsidR="00762F42" w:rsidRDefault="00762F42" w:rsidP="00F579C2">
      <w:pPr>
        <w:spacing w:after="0" w:line="240" w:lineRule="auto"/>
      </w:pPr>
      <w:r>
        <w:separator/>
      </w:r>
    </w:p>
  </w:endnote>
  <w:endnote w:type="continuationSeparator" w:id="0">
    <w:p w14:paraId="16E88E4B" w14:textId="77777777" w:rsidR="00762F42" w:rsidRDefault="00762F42" w:rsidP="00F579C2">
      <w:pPr>
        <w:spacing w:after="0" w:line="240" w:lineRule="auto"/>
      </w:pPr>
      <w:r>
        <w:continuationSeparator/>
      </w:r>
    </w:p>
  </w:endnote>
  <w:endnote w:type="continuationNotice" w:id="1">
    <w:p w14:paraId="1EBD4655" w14:textId="77777777" w:rsidR="00762F42" w:rsidRDefault="00762F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ZapfDingbats"/>
    <w:charset w:val="4D"/>
    <w:family w:val="auto"/>
    <w:pitch w:val="variable"/>
    <w:sig w:usb0="00000003" w:usb1="00000000" w:usb2="00000000" w:usb3="00000000" w:csb0="8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29554D" w14:textId="77777777" w:rsidR="00762F42" w:rsidRDefault="00762F42" w:rsidP="00F579C2">
      <w:pPr>
        <w:spacing w:after="0" w:line="240" w:lineRule="auto"/>
      </w:pPr>
      <w:r>
        <w:separator/>
      </w:r>
    </w:p>
  </w:footnote>
  <w:footnote w:type="continuationSeparator" w:id="0">
    <w:p w14:paraId="61DA9223" w14:textId="77777777" w:rsidR="00762F42" w:rsidRDefault="00762F42" w:rsidP="00F579C2">
      <w:pPr>
        <w:spacing w:after="0" w:line="240" w:lineRule="auto"/>
      </w:pPr>
      <w:r>
        <w:continuationSeparator/>
      </w:r>
    </w:p>
  </w:footnote>
  <w:footnote w:type="continuationNotice" w:id="1">
    <w:p w14:paraId="44ECF93F" w14:textId="77777777" w:rsidR="00762F42" w:rsidRDefault="00762F4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_DualTxRx_MUSIM-Core">
    <w15:presenceInfo w15:providerId="None" w15:userId="NR_DualTxRx_MUSIM-Core"/>
  </w15:person>
  <w15:person w15:author="Samsung (SY)">
    <w15:presenceInfo w15:providerId="None" w15:userId="Samsung (SY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3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285"/>
    <w:rsid w:val="00026A9E"/>
    <w:rsid w:val="00030275"/>
    <w:rsid w:val="00030FEC"/>
    <w:rsid w:val="00032183"/>
    <w:rsid w:val="00032242"/>
    <w:rsid w:val="00034832"/>
    <w:rsid w:val="000348BB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46C5F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6589"/>
    <w:rsid w:val="00066E55"/>
    <w:rsid w:val="0006709C"/>
    <w:rsid w:val="00071E72"/>
    <w:rsid w:val="00072D86"/>
    <w:rsid w:val="00074BF8"/>
    <w:rsid w:val="000750B6"/>
    <w:rsid w:val="00075647"/>
    <w:rsid w:val="00077C6C"/>
    <w:rsid w:val="00083398"/>
    <w:rsid w:val="00085B6A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0E4"/>
    <w:rsid w:val="000A53E5"/>
    <w:rsid w:val="000A56AF"/>
    <w:rsid w:val="000A5B9C"/>
    <w:rsid w:val="000A6394"/>
    <w:rsid w:val="000A72C9"/>
    <w:rsid w:val="000B0A65"/>
    <w:rsid w:val="000B11C3"/>
    <w:rsid w:val="000B21FF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407A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0C93"/>
    <w:rsid w:val="001340AE"/>
    <w:rsid w:val="00135324"/>
    <w:rsid w:val="00135929"/>
    <w:rsid w:val="00137A68"/>
    <w:rsid w:val="00140346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EFC"/>
    <w:rsid w:val="00170CAA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13B"/>
    <w:rsid w:val="001D16EB"/>
    <w:rsid w:val="001D5A3C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15EC"/>
    <w:rsid w:val="002236A2"/>
    <w:rsid w:val="00224853"/>
    <w:rsid w:val="00226784"/>
    <w:rsid w:val="00226922"/>
    <w:rsid w:val="00227BB7"/>
    <w:rsid w:val="0023026E"/>
    <w:rsid w:val="00230EBF"/>
    <w:rsid w:val="0023153F"/>
    <w:rsid w:val="002325A1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095"/>
    <w:rsid w:val="0026004D"/>
    <w:rsid w:val="00260E30"/>
    <w:rsid w:val="00262EB2"/>
    <w:rsid w:val="00263D89"/>
    <w:rsid w:val="00265AC4"/>
    <w:rsid w:val="00266C5C"/>
    <w:rsid w:val="00266E0E"/>
    <w:rsid w:val="0027024F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223A"/>
    <w:rsid w:val="002C36C6"/>
    <w:rsid w:val="002C557D"/>
    <w:rsid w:val="002D0445"/>
    <w:rsid w:val="002D53B0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F24"/>
    <w:rsid w:val="00317532"/>
    <w:rsid w:val="00321EB5"/>
    <w:rsid w:val="0032209D"/>
    <w:rsid w:val="003227FD"/>
    <w:rsid w:val="0032295D"/>
    <w:rsid w:val="00322C60"/>
    <w:rsid w:val="00324386"/>
    <w:rsid w:val="00325BCE"/>
    <w:rsid w:val="00327152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40AF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347B"/>
    <w:rsid w:val="003C6305"/>
    <w:rsid w:val="003C6E61"/>
    <w:rsid w:val="003D039F"/>
    <w:rsid w:val="003D5603"/>
    <w:rsid w:val="003D6034"/>
    <w:rsid w:val="003D7D3C"/>
    <w:rsid w:val="003E1A36"/>
    <w:rsid w:val="003E1D93"/>
    <w:rsid w:val="003E3664"/>
    <w:rsid w:val="003E377B"/>
    <w:rsid w:val="003E3B4C"/>
    <w:rsid w:val="003E4D66"/>
    <w:rsid w:val="003E6786"/>
    <w:rsid w:val="003E7C2F"/>
    <w:rsid w:val="003F18A3"/>
    <w:rsid w:val="003F276A"/>
    <w:rsid w:val="003F31CD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C8A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014C"/>
    <w:rsid w:val="00492583"/>
    <w:rsid w:val="004931BF"/>
    <w:rsid w:val="00497830"/>
    <w:rsid w:val="00497F9D"/>
    <w:rsid w:val="004A00E9"/>
    <w:rsid w:val="004A0820"/>
    <w:rsid w:val="004A0A75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1667"/>
    <w:rsid w:val="004E3350"/>
    <w:rsid w:val="004E59CD"/>
    <w:rsid w:val="004E5DCE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5524"/>
    <w:rsid w:val="00525639"/>
    <w:rsid w:val="00526455"/>
    <w:rsid w:val="0052659C"/>
    <w:rsid w:val="00527F11"/>
    <w:rsid w:val="0053261C"/>
    <w:rsid w:val="00534E85"/>
    <w:rsid w:val="0053621C"/>
    <w:rsid w:val="005362DB"/>
    <w:rsid w:val="00537D43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3057"/>
    <w:rsid w:val="005554C3"/>
    <w:rsid w:val="0055749F"/>
    <w:rsid w:val="00557503"/>
    <w:rsid w:val="0055789D"/>
    <w:rsid w:val="00560305"/>
    <w:rsid w:val="00560D28"/>
    <w:rsid w:val="00561C6D"/>
    <w:rsid w:val="00562417"/>
    <w:rsid w:val="005625BC"/>
    <w:rsid w:val="00566590"/>
    <w:rsid w:val="00566F4B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C2085"/>
    <w:rsid w:val="005C6A01"/>
    <w:rsid w:val="005C7EF7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5FEC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4380A"/>
    <w:rsid w:val="0064406D"/>
    <w:rsid w:val="00650BD9"/>
    <w:rsid w:val="0065216D"/>
    <w:rsid w:val="00653DFB"/>
    <w:rsid w:val="00655DC2"/>
    <w:rsid w:val="006564A8"/>
    <w:rsid w:val="006570A8"/>
    <w:rsid w:val="006625D0"/>
    <w:rsid w:val="006636B4"/>
    <w:rsid w:val="0066505A"/>
    <w:rsid w:val="00665C59"/>
    <w:rsid w:val="0066695D"/>
    <w:rsid w:val="0067197B"/>
    <w:rsid w:val="00672955"/>
    <w:rsid w:val="006730B8"/>
    <w:rsid w:val="00673BF0"/>
    <w:rsid w:val="00673C6D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573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4887"/>
    <w:rsid w:val="007063CF"/>
    <w:rsid w:val="00710BEE"/>
    <w:rsid w:val="00712192"/>
    <w:rsid w:val="00713061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B36"/>
    <w:rsid w:val="00737CB7"/>
    <w:rsid w:val="00740106"/>
    <w:rsid w:val="0074073F"/>
    <w:rsid w:val="00741C8E"/>
    <w:rsid w:val="00742A86"/>
    <w:rsid w:val="00742D24"/>
    <w:rsid w:val="00743592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2F42"/>
    <w:rsid w:val="007636AA"/>
    <w:rsid w:val="00763F20"/>
    <w:rsid w:val="00764417"/>
    <w:rsid w:val="00766694"/>
    <w:rsid w:val="00771416"/>
    <w:rsid w:val="00771508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06CC"/>
    <w:rsid w:val="007B1885"/>
    <w:rsid w:val="007B1B0F"/>
    <w:rsid w:val="007B2BB8"/>
    <w:rsid w:val="007B31F2"/>
    <w:rsid w:val="007B512A"/>
    <w:rsid w:val="007B668D"/>
    <w:rsid w:val="007C022C"/>
    <w:rsid w:val="007C2097"/>
    <w:rsid w:val="007C3328"/>
    <w:rsid w:val="007C42C6"/>
    <w:rsid w:val="007C4487"/>
    <w:rsid w:val="007C4BBE"/>
    <w:rsid w:val="007D17B6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7F7D29"/>
    <w:rsid w:val="008001D9"/>
    <w:rsid w:val="008025CE"/>
    <w:rsid w:val="008111A2"/>
    <w:rsid w:val="00811804"/>
    <w:rsid w:val="00812464"/>
    <w:rsid w:val="00813071"/>
    <w:rsid w:val="00814A53"/>
    <w:rsid w:val="00814EF4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79FA"/>
    <w:rsid w:val="00831E6B"/>
    <w:rsid w:val="008335BC"/>
    <w:rsid w:val="00835300"/>
    <w:rsid w:val="008368F5"/>
    <w:rsid w:val="00836D64"/>
    <w:rsid w:val="00837802"/>
    <w:rsid w:val="00843AC6"/>
    <w:rsid w:val="00844E63"/>
    <w:rsid w:val="008454E9"/>
    <w:rsid w:val="008459BD"/>
    <w:rsid w:val="00847227"/>
    <w:rsid w:val="00847CCC"/>
    <w:rsid w:val="00850B03"/>
    <w:rsid w:val="008537A0"/>
    <w:rsid w:val="0085396B"/>
    <w:rsid w:val="008559CC"/>
    <w:rsid w:val="008561E5"/>
    <w:rsid w:val="00856632"/>
    <w:rsid w:val="00857662"/>
    <w:rsid w:val="008619F5"/>
    <w:rsid w:val="00862275"/>
    <w:rsid w:val="008626E7"/>
    <w:rsid w:val="0086414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B2A"/>
    <w:rsid w:val="00876E52"/>
    <w:rsid w:val="0087705C"/>
    <w:rsid w:val="0088133E"/>
    <w:rsid w:val="008815AA"/>
    <w:rsid w:val="008815CC"/>
    <w:rsid w:val="00882CB0"/>
    <w:rsid w:val="00883B5B"/>
    <w:rsid w:val="00887556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5238"/>
    <w:rsid w:val="008E54FF"/>
    <w:rsid w:val="008E6771"/>
    <w:rsid w:val="008E6DA9"/>
    <w:rsid w:val="008F1F33"/>
    <w:rsid w:val="008F4961"/>
    <w:rsid w:val="008F499A"/>
    <w:rsid w:val="008F6605"/>
    <w:rsid w:val="008F686C"/>
    <w:rsid w:val="008F781E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59F9"/>
    <w:rsid w:val="00936769"/>
    <w:rsid w:val="0093714A"/>
    <w:rsid w:val="009373BE"/>
    <w:rsid w:val="00941295"/>
    <w:rsid w:val="009422C1"/>
    <w:rsid w:val="009427FE"/>
    <w:rsid w:val="00943A49"/>
    <w:rsid w:val="0094487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3A64"/>
    <w:rsid w:val="009B4CA6"/>
    <w:rsid w:val="009B5924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4BCD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BA"/>
    <w:rsid w:val="009E68E8"/>
    <w:rsid w:val="009F160C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2BCC"/>
    <w:rsid w:val="00A03397"/>
    <w:rsid w:val="00A0559C"/>
    <w:rsid w:val="00A06C6E"/>
    <w:rsid w:val="00A07031"/>
    <w:rsid w:val="00A073FE"/>
    <w:rsid w:val="00A10925"/>
    <w:rsid w:val="00A12415"/>
    <w:rsid w:val="00A1680E"/>
    <w:rsid w:val="00A21235"/>
    <w:rsid w:val="00A2135E"/>
    <w:rsid w:val="00A21F1B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5FD"/>
    <w:rsid w:val="00A7204C"/>
    <w:rsid w:val="00A72937"/>
    <w:rsid w:val="00A72B11"/>
    <w:rsid w:val="00A7323B"/>
    <w:rsid w:val="00A7671C"/>
    <w:rsid w:val="00A771E5"/>
    <w:rsid w:val="00A77C9E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97CD1"/>
    <w:rsid w:val="00AA0792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4F0B"/>
    <w:rsid w:val="00AB50CE"/>
    <w:rsid w:val="00AB6ACD"/>
    <w:rsid w:val="00AC1046"/>
    <w:rsid w:val="00AC1E2D"/>
    <w:rsid w:val="00AC2EC2"/>
    <w:rsid w:val="00AC3734"/>
    <w:rsid w:val="00AC3AB5"/>
    <w:rsid w:val="00AC69F5"/>
    <w:rsid w:val="00AC6DB5"/>
    <w:rsid w:val="00AC760B"/>
    <w:rsid w:val="00AD1ACB"/>
    <w:rsid w:val="00AD1CD8"/>
    <w:rsid w:val="00AD25DD"/>
    <w:rsid w:val="00AD40A5"/>
    <w:rsid w:val="00AD4D50"/>
    <w:rsid w:val="00AD50C5"/>
    <w:rsid w:val="00AD5608"/>
    <w:rsid w:val="00AD6451"/>
    <w:rsid w:val="00AD6C03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6C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86F80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B7A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E7D89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65A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7B2"/>
    <w:rsid w:val="00C82130"/>
    <w:rsid w:val="00C82C5F"/>
    <w:rsid w:val="00C83D45"/>
    <w:rsid w:val="00C867C6"/>
    <w:rsid w:val="00C86B27"/>
    <w:rsid w:val="00C87752"/>
    <w:rsid w:val="00C90A48"/>
    <w:rsid w:val="00C910A8"/>
    <w:rsid w:val="00C914FD"/>
    <w:rsid w:val="00C923F0"/>
    <w:rsid w:val="00C9298D"/>
    <w:rsid w:val="00C9320E"/>
    <w:rsid w:val="00C95985"/>
    <w:rsid w:val="00CA48CE"/>
    <w:rsid w:val="00CA4902"/>
    <w:rsid w:val="00CA4B9C"/>
    <w:rsid w:val="00CA5832"/>
    <w:rsid w:val="00CA7786"/>
    <w:rsid w:val="00CB0BC1"/>
    <w:rsid w:val="00CB0DEA"/>
    <w:rsid w:val="00CB49FF"/>
    <w:rsid w:val="00CB620D"/>
    <w:rsid w:val="00CB6ED1"/>
    <w:rsid w:val="00CB7656"/>
    <w:rsid w:val="00CC0DB5"/>
    <w:rsid w:val="00CC5026"/>
    <w:rsid w:val="00CC5D3A"/>
    <w:rsid w:val="00CD039F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5AE7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209E1"/>
    <w:rsid w:val="00D213E1"/>
    <w:rsid w:val="00D220DC"/>
    <w:rsid w:val="00D24AE8"/>
    <w:rsid w:val="00D25A1A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16A6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3CFE"/>
    <w:rsid w:val="00DB3FAB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325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0A7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02BB"/>
    <w:rsid w:val="00E47EE4"/>
    <w:rsid w:val="00E50E22"/>
    <w:rsid w:val="00E551E3"/>
    <w:rsid w:val="00E5680A"/>
    <w:rsid w:val="00E60037"/>
    <w:rsid w:val="00E60640"/>
    <w:rsid w:val="00E61424"/>
    <w:rsid w:val="00E62930"/>
    <w:rsid w:val="00E6465F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747F"/>
    <w:rsid w:val="00E87E41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B5107"/>
    <w:rsid w:val="00EB7E42"/>
    <w:rsid w:val="00EC057F"/>
    <w:rsid w:val="00EC2095"/>
    <w:rsid w:val="00EC543B"/>
    <w:rsid w:val="00EC545B"/>
    <w:rsid w:val="00EC6C0E"/>
    <w:rsid w:val="00EC744D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1F1"/>
    <w:rsid w:val="00EE4837"/>
    <w:rsid w:val="00EE7A56"/>
    <w:rsid w:val="00EE7D6D"/>
    <w:rsid w:val="00EE7D7C"/>
    <w:rsid w:val="00EF00E9"/>
    <w:rsid w:val="00EF21A2"/>
    <w:rsid w:val="00EF2A9C"/>
    <w:rsid w:val="00EF2AAA"/>
    <w:rsid w:val="00EF581F"/>
    <w:rsid w:val="00EF5A65"/>
    <w:rsid w:val="00EF5E84"/>
    <w:rsid w:val="00EF6404"/>
    <w:rsid w:val="00F0026A"/>
    <w:rsid w:val="00F00E16"/>
    <w:rsid w:val="00F03000"/>
    <w:rsid w:val="00F0393F"/>
    <w:rsid w:val="00F05272"/>
    <w:rsid w:val="00F05A30"/>
    <w:rsid w:val="00F0617D"/>
    <w:rsid w:val="00F139F5"/>
    <w:rsid w:val="00F142AB"/>
    <w:rsid w:val="00F14974"/>
    <w:rsid w:val="00F15C5E"/>
    <w:rsid w:val="00F172C4"/>
    <w:rsid w:val="00F23768"/>
    <w:rsid w:val="00F23C13"/>
    <w:rsid w:val="00F2518D"/>
    <w:rsid w:val="00F25D98"/>
    <w:rsid w:val="00F26448"/>
    <w:rsid w:val="00F26B24"/>
    <w:rsid w:val="00F300FB"/>
    <w:rsid w:val="00F30B04"/>
    <w:rsid w:val="00F3307A"/>
    <w:rsid w:val="00F34474"/>
    <w:rsid w:val="00F35607"/>
    <w:rsid w:val="00F376AE"/>
    <w:rsid w:val="00F41BAF"/>
    <w:rsid w:val="00F44532"/>
    <w:rsid w:val="00F460F5"/>
    <w:rsid w:val="00F46A0D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29CC"/>
    <w:rsid w:val="00F700FD"/>
    <w:rsid w:val="00F707A6"/>
    <w:rsid w:val="00F723D8"/>
    <w:rsid w:val="00F74CFC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C1851"/>
    <w:rsid w:val="00FC3D26"/>
    <w:rsid w:val="00FC3FAA"/>
    <w:rsid w:val="00FC5511"/>
    <w:rsid w:val="00FC671B"/>
    <w:rsid w:val="00FC7DC5"/>
    <w:rsid w:val="00FC7EAA"/>
    <w:rsid w:val="00FD305D"/>
    <w:rsid w:val="00FD32D2"/>
    <w:rsid w:val="00FD36AC"/>
    <w:rsid w:val="00FD61C2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바탕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맑은 고딕"/>
    </w:rPr>
  </w:style>
  <w:style w:type="paragraph" w:customStyle="1" w:styleId="Guidance">
    <w:name w:val="Guidance"/>
    <w:basedOn w:val="Normal"/>
    <w:qFormat/>
    <w:rPr>
      <w:rFonts w:eastAsia="맑은 고딕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바탕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바탕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79A67-5781-4CFE-B4BE-CE94389C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E18A30D-8317-461F-83DE-586078B65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7</Pages>
  <Words>2827</Words>
  <Characters>16116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8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Samsung (SY)</cp:lastModifiedBy>
  <cp:revision>2</cp:revision>
  <dcterms:created xsi:type="dcterms:W3CDTF">2023-11-21T00:14:00Z</dcterms:created>
  <dcterms:modified xsi:type="dcterms:W3CDTF">2023-11-21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NAxVCQ0P+C09xyGLU/kb2bSOyXYMnzzR4nPqhybExa8ij6WPoyehcpINNPr5Lp31SRlf9MOI
BcJruVOpUU2vHbvUJtCOLN4H4p/6uvXvf8xvNSM0u1Zt9ejJQjZCpbmu/Z/dr4qS4L/llfCR
6ReU9Lt+BjRDF6AlyeIZfhpCT57OabmU+o3/aj0Xy8+S+RIdAlMrEvJljfoYhpEOFB4m/J9e
wMrYg04EvQoS26fHQg</vt:lpwstr>
  </property>
  <property fmtid="{D5CDD505-2E9C-101B-9397-08002B2CF9AE}" pid="10" name="_2015_ms_pID_7253431">
    <vt:lpwstr>pXmkvGRKXvwbGhb9lHjlCFTezP7raQl2Jw64yirHHgZjcOOKtpuOuS
P8j2CLMMM8wGRsUDUoa7ItREkw827N6Qjjg+KkZo3Xaf/8YsCKCk9wjX+3XeTvRsAuQDqGMr
pvb+A1138WoxXO3c8KdQnzbUCjyuPvq97ZIlFH2/K+27r8fbGmTEfMrq3zUYXNd9CJQbzeTS
3LtUvsDqA1JUQSNoe0UJHk+bmfq+amJIOait</vt:lpwstr>
  </property>
  <property fmtid="{D5CDD505-2E9C-101B-9397-08002B2CF9AE}" pid="11" name="_2015_ms_pID_7253432">
    <vt:lpwstr>mFEKEpJ+1kCbl1OMI+xzUfM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98913369</vt:lpwstr>
  </property>
</Properties>
</file>